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2D5DA869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EA6E7A" w:rsidRPr="00EA6E7A">
        <w:rPr>
          <w:rFonts w:cstheme="minorHAnsi"/>
          <w:b/>
          <w:bCs/>
          <w:sz w:val="24"/>
          <w:szCs w:val="24"/>
        </w:rPr>
        <w:t xml:space="preserve">Protected Area Specialist for development of the Management Plan for Nature Park </w:t>
      </w:r>
      <w:proofErr w:type="spellStart"/>
      <w:r w:rsidR="00EA6E7A" w:rsidRPr="00EA6E7A">
        <w:rPr>
          <w:rFonts w:cstheme="minorHAnsi"/>
          <w:b/>
          <w:bCs/>
          <w:sz w:val="24"/>
          <w:szCs w:val="24"/>
        </w:rPr>
        <w:t>Komovi</w:t>
      </w:r>
      <w:proofErr w:type="spellEnd"/>
      <w:r w:rsidR="00EA6E7A" w:rsidRPr="00EA6E7A">
        <w:rPr>
          <w:rFonts w:cstheme="minorHAnsi"/>
          <w:b/>
          <w:bCs/>
          <w:sz w:val="24"/>
          <w:szCs w:val="24"/>
        </w:rPr>
        <w:t xml:space="preserve"> on the territory of Podgorica and </w:t>
      </w:r>
      <w:proofErr w:type="spellStart"/>
      <w:r w:rsidR="00EA6E7A" w:rsidRPr="00EA6E7A">
        <w:rPr>
          <w:rFonts w:cstheme="minorHAnsi"/>
          <w:b/>
          <w:bCs/>
          <w:sz w:val="24"/>
          <w:szCs w:val="24"/>
        </w:rPr>
        <w:t>Andrijevica</w:t>
      </w:r>
      <w:proofErr w:type="spellEnd"/>
      <w:r w:rsidR="00BF2471">
        <w:rPr>
          <w:rFonts w:cstheme="minorHAnsi"/>
          <w:b/>
          <w:bCs/>
          <w:sz w:val="24"/>
          <w:szCs w:val="24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  <w:bookmarkStart w:id="0" w:name="_GoBack"/>
      <w:bookmarkEnd w:id="0"/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0D3D1D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91940"/>
    <w:rsid w:val="004E0902"/>
    <w:rsid w:val="00573DD5"/>
    <w:rsid w:val="0059675D"/>
    <w:rsid w:val="0066096B"/>
    <w:rsid w:val="006B7A43"/>
    <w:rsid w:val="006C3BD2"/>
    <w:rsid w:val="0075395D"/>
    <w:rsid w:val="00783398"/>
    <w:rsid w:val="007C246F"/>
    <w:rsid w:val="007E67E1"/>
    <w:rsid w:val="008269C5"/>
    <w:rsid w:val="008A0313"/>
    <w:rsid w:val="008D0B5C"/>
    <w:rsid w:val="00A004DC"/>
    <w:rsid w:val="00A067EE"/>
    <w:rsid w:val="00A11A20"/>
    <w:rsid w:val="00A84D36"/>
    <w:rsid w:val="00A8565F"/>
    <w:rsid w:val="00AC6168"/>
    <w:rsid w:val="00AD5306"/>
    <w:rsid w:val="00B208CB"/>
    <w:rsid w:val="00B73BDD"/>
    <w:rsid w:val="00BD5BFC"/>
    <w:rsid w:val="00BF2471"/>
    <w:rsid w:val="00C24756"/>
    <w:rsid w:val="00C31B10"/>
    <w:rsid w:val="00C603AE"/>
    <w:rsid w:val="00C64038"/>
    <w:rsid w:val="00CF437A"/>
    <w:rsid w:val="00D1642E"/>
    <w:rsid w:val="00E21E8C"/>
    <w:rsid w:val="00E662FC"/>
    <w:rsid w:val="00E71E0B"/>
    <w:rsid w:val="00E82412"/>
    <w:rsid w:val="00EA6E7A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C60C57-288E-4D9B-8A3F-263F664196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11</cp:revision>
  <dcterms:created xsi:type="dcterms:W3CDTF">2025-04-03T09:40:00Z</dcterms:created>
  <dcterms:modified xsi:type="dcterms:W3CDTF">2026-03-05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